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CB9C3" w14:textId="5B85BDEA" w:rsidR="00B91657" w:rsidRPr="007E01F1" w:rsidRDefault="00B91657">
      <w:pPr>
        <w:spacing w:after="160" w:line="259" w:lineRule="auto"/>
        <w:rPr>
          <w:sz w:val="24"/>
          <w:szCs w:val="24"/>
        </w:rPr>
      </w:pPr>
    </w:p>
    <w:tbl>
      <w:tblPr>
        <w:tblW w:w="4800" w:type="dxa"/>
        <w:shd w:val="clear" w:color="auto" w:fill="F2F2F2"/>
        <w:tblCellMar>
          <w:top w:w="150" w:type="dxa"/>
          <w:left w:w="0" w:type="dxa"/>
          <w:bottom w:w="150" w:type="dxa"/>
          <w:right w:w="0" w:type="dxa"/>
        </w:tblCellMar>
        <w:tblLook w:val="04A0" w:firstRow="1" w:lastRow="0" w:firstColumn="1" w:lastColumn="0" w:noHBand="0" w:noVBand="1"/>
      </w:tblPr>
      <w:tblGrid>
        <w:gridCol w:w="1920"/>
        <w:gridCol w:w="2880"/>
      </w:tblGrid>
      <w:tr w:rsidR="00B91657" w:rsidRPr="00B91657" w14:paraId="02193ED7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1BF3D472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Business Nam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7429C937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Albuquerque Collegiate, Inc.</w:t>
            </w:r>
          </w:p>
        </w:tc>
      </w:tr>
      <w:tr w:rsidR="00B91657" w:rsidRPr="00B91657" w14:paraId="5FE198A6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1D8C7B53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Statu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3163E1FE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Active</w:t>
            </w:r>
          </w:p>
        </w:tc>
      </w:tr>
      <w:tr w:rsidR="00B91657" w:rsidRPr="00B91657" w14:paraId="1C82B009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CAA0E2A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Initial Filing Dat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52EE56BF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12/29/2016</w:t>
            </w:r>
          </w:p>
        </w:tc>
      </w:tr>
      <w:tr w:rsidR="00B91657" w:rsidRPr="00B91657" w14:paraId="04100C45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5CA80A28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Entity Typ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359A85E9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Domestic Nonprofit Corporation</w:t>
            </w:r>
          </w:p>
        </w:tc>
      </w:tr>
      <w:tr w:rsidR="00B91657" w:rsidRPr="00B91657" w14:paraId="6ACFFE3B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6B3779F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Entity Sub-Typ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5E0116AE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Domestic Nonprofit</w:t>
            </w:r>
          </w:p>
        </w:tc>
      </w:tr>
      <w:tr w:rsidR="00B91657" w:rsidRPr="00B91657" w14:paraId="7FEBEE80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48590249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Formed In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19B9973E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New Mexico</w:t>
            </w:r>
          </w:p>
        </w:tc>
      </w:tr>
      <w:tr w:rsidR="00B91657" w:rsidRPr="00B91657" w14:paraId="24E142AB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1929A18F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Record #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6D27A491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5353360</w:t>
            </w:r>
          </w:p>
        </w:tc>
      </w:tr>
      <w:tr w:rsidR="00B91657" w:rsidRPr="00B91657" w14:paraId="0A0F7D19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0C7547D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AR Due Dat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2A012C5C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05/15/2026</w:t>
            </w:r>
          </w:p>
        </w:tc>
      </w:tr>
      <w:tr w:rsidR="00B91657" w:rsidRPr="00B91657" w14:paraId="4531D372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0F3ED9FD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Agent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793D7155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Jade Rivera-</w:t>
            </w:r>
            <w:proofErr w:type="spellStart"/>
            <w:r w:rsidRPr="00B91657">
              <w:rPr>
                <w:rFonts w:ascii="inherit" w:hAnsi="inherit"/>
                <w:b/>
                <w:bCs/>
                <w:color w:val="444444"/>
              </w:rPr>
              <w:t>Armendaraz</w:t>
            </w:r>
            <w:proofErr w:type="spellEnd"/>
            <w:r w:rsidRPr="00B91657">
              <w:rPr>
                <w:rFonts w:ascii="inherit" w:hAnsi="inherit"/>
                <w:b/>
                <w:bCs/>
                <w:color w:val="444444"/>
              </w:rPr>
              <w:t xml:space="preserve"> 2801 Arizona St NE, 2801 Arizona St NE, Albuquerque, NM 87110</w:t>
            </w:r>
          </w:p>
        </w:tc>
      </w:tr>
      <w:tr w:rsidR="00B91657" w:rsidRPr="00B91657" w14:paraId="3D98BF5B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2389A923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Organizers and Incorporator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732A6CB1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>Jade Rivera-</w:t>
            </w:r>
            <w:proofErr w:type="spellStart"/>
            <w:r w:rsidRPr="00B91657">
              <w:rPr>
                <w:rFonts w:ascii="inherit" w:hAnsi="inherit"/>
                <w:b/>
                <w:bCs/>
                <w:color w:val="444444"/>
              </w:rPr>
              <w:t>Armendaraz</w:t>
            </w:r>
            <w:proofErr w:type="spellEnd"/>
            <w:r w:rsidRPr="00B91657">
              <w:rPr>
                <w:rFonts w:ascii="inherit" w:hAnsi="inherit"/>
                <w:b/>
                <w:bCs/>
                <w:color w:val="444444"/>
              </w:rPr>
              <w:t xml:space="preserve">: Incorporator </w:t>
            </w:r>
          </w:p>
        </w:tc>
      </w:tr>
      <w:tr w:rsidR="00B91657" w:rsidRPr="00B91657" w14:paraId="2232117F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27F1E60B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Director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061301A0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 xml:space="preserve">Brandon Meyers: Director Jeff Kiely: Director Amanda Aragon: Director </w:t>
            </w:r>
          </w:p>
        </w:tc>
      </w:tr>
      <w:tr w:rsidR="00B91657" w:rsidRPr="00B91657" w14:paraId="3DCA9356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5D5FBB7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Officer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2D269FBB" w14:textId="77777777" w:rsidR="00B91657" w:rsidRPr="00B91657" w:rsidRDefault="00B91657" w:rsidP="00B91657">
            <w:pPr>
              <w:rPr>
                <w:rFonts w:ascii="inherit" w:hAnsi="inherit"/>
                <w:b/>
                <w:bCs/>
                <w:color w:val="444444"/>
              </w:rPr>
            </w:pPr>
            <w:r w:rsidRPr="00B91657">
              <w:rPr>
                <w:rFonts w:ascii="inherit" w:hAnsi="inherit"/>
                <w:b/>
                <w:bCs/>
                <w:color w:val="444444"/>
              </w:rPr>
              <w:t xml:space="preserve">Brandon Meyers: President Amanda Aragon: Secretary </w:t>
            </w:r>
          </w:p>
        </w:tc>
      </w:tr>
      <w:tr w:rsidR="00B91657" w:rsidRPr="00B91657" w14:paraId="24168FB3" w14:textId="77777777" w:rsidTr="00B91657">
        <w:tc>
          <w:tcPr>
            <w:tcW w:w="1920" w:type="dxa"/>
            <w:tcBorders>
              <w:top w:val="nil"/>
              <w:left w:val="nil"/>
              <w:bottom w:val="nil"/>
              <w:right w:val="dotted" w:sz="6" w:space="0" w:color="999999"/>
            </w:tcBorders>
            <w:shd w:val="clear" w:color="auto" w:fill="F2F2F2"/>
            <w:tcMar>
              <w:top w:w="105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1F83323F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  <w:r w:rsidRPr="00B91657">
              <w:rPr>
                <w:rFonts w:ascii="inherit" w:hAnsi="inherit"/>
                <w:i/>
                <w:iCs/>
                <w:color w:val="4D4D4D"/>
              </w:rPr>
              <w:t>Alternate Business Name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05" w:type="dxa"/>
              <w:left w:w="150" w:type="dxa"/>
              <w:bottom w:w="90" w:type="dxa"/>
              <w:right w:w="0" w:type="dxa"/>
            </w:tcMar>
            <w:vAlign w:val="bottom"/>
            <w:hideMark/>
          </w:tcPr>
          <w:p w14:paraId="072B52DD" w14:textId="77777777" w:rsidR="00B91657" w:rsidRPr="00B91657" w:rsidRDefault="00B91657" w:rsidP="00B91657">
            <w:pPr>
              <w:jc w:val="right"/>
              <w:rPr>
                <w:rFonts w:ascii="inherit" w:hAnsi="inherit"/>
                <w:i/>
                <w:iCs/>
                <w:color w:val="4D4D4D"/>
              </w:rPr>
            </w:pPr>
          </w:p>
        </w:tc>
      </w:tr>
    </w:tbl>
    <w:p w14:paraId="33B2BD55" w14:textId="77777777" w:rsidR="00B91657" w:rsidRPr="00405895" w:rsidRDefault="00B91657" w:rsidP="00FE4D45">
      <w:pPr>
        <w:rPr>
          <w:sz w:val="22"/>
          <w:szCs w:val="22"/>
        </w:rPr>
      </w:pPr>
    </w:p>
    <w:sectPr w:rsidR="00B91657" w:rsidRPr="00405895" w:rsidSect="004058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98E9C" w14:textId="77777777" w:rsidR="0083394B" w:rsidRDefault="0083394B" w:rsidP="0083394B">
      <w:r>
        <w:separator/>
      </w:r>
    </w:p>
  </w:endnote>
  <w:endnote w:type="continuationSeparator" w:id="0">
    <w:p w14:paraId="4ED3E62E" w14:textId="77777777" w:rsidR="0083394B" w:rsidRDefault="0083394B" w:rsidP="00833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abic Typesetting">
    <w:altName w:val="Arabic Typesetting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61444" w14:textId="77777777" w:rsidR="00460E88" w:rsidRDefault="00460E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25360" w14:textId="77777777" w:rsidR="00460E88" w:rsidRDefault="00460E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0D5C" w14:textId="77777777" w:rsidR="00460E88" w:rsidRDefault="00460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9E79F" w14:textId="77777777" w:rsidR="0083394B" w:rsidRDefault="0083394B" w:rsidP="0083394B">
      <w:r>
        <w:separator/>
      </w:r>
    </w:p>
  </w:footnote>
  <w:footnote w:type="continuationSeparator" w:id="0">
    <w:p w14:paraId="3DA695BF" w14:textId="77777777" w:rsidR="0083394B" w:rsidRDefault="0083394B" w:rsidP="00833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A72CD" w14:textId="77777777" w:rsidR="00460E88" w:rsidRDefault="00460E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CA18B" w14:textId="77777777" w:rsidR="0083394B" w:rsidRPr="0083394B" w:rsidRDefault="0083394B" w:rsidP="0083394B">
    <w:pPr>
      <w:pStyle w:val="Header"/>
      <w:ind w:left="-1440" w:firstLine="720"/>
      <w:rPr>
        <w:rFonts w:ascii="Arabic Typesetting" w:hAnsi="Arabic Typesetting" w:cs="Arabic Typesetting"/>
        <w:color w:val="45D0D7"/>
        <w:spacing w:val="38"/>
        <w:w w:val="110"/>
        <w:sz w:val="76"/>
        <w:szCs w:val="76"/>
      </w:rPr>
    </w:pPr>
    <w:r w:rsidRPr="0083394B">
      <w:rPr>
        <w:noProof/>
        <w:color w:val="45D0D7"/>
        <w:spacing w:val="38"/>
        <w:w w:val="110"/>
        <w:sz w:val="28"/>
        <w:szCs w:val="76"/>
      </w:rPr>
      <w:drawing>
        <wp:anchor distT="0" distB="0" distL="114300" distR="114300" simplePos="0" relativeHeight="251659264" behindDoc="0" locked="0" layoutInCell="1" allowOverlap="1" wp14:anchorId="26F1FE94" wp14:editId="723383FE">
          <wp:simplePos x="0" y="0"/>
          <wp:positionH relativeFrom="page">
            <wp:posOffset>5282565</wp:posOffset>
          </wp:positionH>
          <wp:positionV relativeFrom="page">
            <wp:posOffset>76200</wp:posOffset>
          </wp:positionV>
          <wp:extent cx="1234440" cy="118872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4440" cy="118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105A" w:rsidRPr="0060105A">
      <w:rPr>
        <w:noProof/>
      </w:rPr>
      <w:t xml:space="preserve"> </w:t>
    </w:r>
    <w:r w:rsidR="0060105A">
      <w:rPr>
        <w:noProof/>
      </w:rPr>
      <w:t xml:space="preserve">    </w:t>
    </w:r>
    <w:r w:rsidR="00412735">
      <w:rPr>
        <w:noProof/>
      </w:rPr>
      <w:t xml:space="preserve"> </w:t>
    </w:r>
    <w:r w:rsidR="0060105A">
      <w:rPr>
        <w:noProof/>
      </w:rPr>
      <w:t xml:space="preserve">     </w:t>
    </w:r>
    <w:r w:rsidR="0060105A">
      <w:rPr>
        <w:noProof/>
      </w:rPr>
      <w:drawing>
        <wp:inline distT="0" distB="0" distL="0" distR="0" wp14:anchorId="688AC3AF" wp14:editId="2E820D7B">
          <wp:extent cx="2657475" cy="847725"/>
          <wp:effectExtent l="0" t="0" r="9525" b="9525"/>
          <wp:docPr id="2" name="Picture 2" descr="cid:image003.jpg@01D41F50.A8AE0A9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image003.jpg@01D41F50.A8AE0A90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74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CE2B56" w14:textId="3170816D" w:rsidR="0083394B" w:rsidRPr="0009264F" w:rsidRDefault="0060105A" w:rsidP="0060105A">
    <w:pPr>
      <w:spacing w:after="80"/>
      <w:ind w:left="-720"/>
      <w:rPr>
        <w:rFonts w:ascii="Arial" w:eastAsia="Calibri" w:hAnsi="Arial" w:cs="Arial"/>
        <w:b/>
        <w:bCs/>
        <w:noProof/>
        <w:color w:val="47D7AC"/>
        <w:sz w:val="24"/>
        <w:szCs w:val="24"/>
      </w:rPr>
    </w:pPr>
    <w:r>
      <w:rPr>
        <w:i/>
        <w:color w:val="45D0D7"/>
      </w:rPr>
      <w:t xml:space="preserve">               </w:t>
    </w:r>
    <w:r w:rsidRPr="0009264F">
      <w:rPr>
        <w:i/>
        <w:color w:val="45D0D7"/>
        <w:sz w:val="24"/>
        <w:szCs w:val="24"/>
      </w:rPr>
      <w:t xml:space="preserve"> </w:t>
    </w:r>
    <w:r w:rsidR="00E72B8F">
      <w:rPr>
        <w:rFonts w:ascii="Arial" w:eastAsia="Calibri" w:hAnsi="Arial" w:cs="Arial"/>
        <w:b/>
        <w:bCs/>
        <w:noProof/>
        <w:color w:val="47D7AC"/>
        <w:sz w:val="24"/>
        <w:szCs w:val="24"/>
      </w:rPr>
      <w:t>Al</w:t>
    </w:r>
    <w:r w:rsidR="00232671">
      <w:rPr>
        <w:rFonts w:ascii="Arial" w:eastAsia="Calibri" w:hAnsi="Arial" w:cs="Arial"/>
        <w:b/>
        <w:bCs/>
        <w:noProof/>
        <w:color w:val="47D7AC"/>
        <w:sz w:val="24"/>
        <w:szCs w:val="24"/>
      </w:rPr>
      <w:t>an</w:t>
    </w:r>
    <w:r w:rsidR="00E72B8F">
      <w:rPr>
        <w:rFonts w:ascii="Arial" w:eastAsia="Calibri" w:hAnsi="Arial" w:cs="Arial"/>
        <w:b/>
        <w:bCs/>
        <w:noProof/>
        <w:color w:val="47D7AC"/>
        <w:sz w:val="24"/>
        <w:szCs w:val="24"/>
      </w:rPr>
      <w:t xml:space="preserve"> V</w:t>
    </w:r>
    <w:r w:rsidR="00232671">
      <w:rPr>
        <w:rFonts w:ascii="Arial" w:eastAsia="Calibri" w:hAnsi="Arial" w:cs="Arial"/>
        <w:b/>
        <w:bCs/>
        <w:noProof/>
        <w:color w:val="47D7AC"/>
        <w:sz w:val="24"/>
        <w:szCs w:val="24"/>
      </w:rPr>
      <w:t>arela</w:t>
    </w:r>
    <w:r w:rsidR="0083394B" w:rsidRPr="0009264F">
      <w:rPr>
        <w:rFonts w:ascii="Arial" w:eastAsia="Calibri" w:hAnsi="Arial" w:cs="Arial"/>
        <w:b/>
        <w:bCs/>
        <w:noProof/>
        <w:color w:val="47D7AC"/>
        <w:sz w:val="24"/>
        <w:szCs w:val="24"/>
      </w:rPr>
      <w:t>, Director</w:t>
    </w:r>
    <w:r w:rsidR="0083394B" w:rsidRPr="0009264F">
      <w:rPr>
        <w:rFonts w:ascii="Arial" w:eastAsia="Calibri" w:hAnsi="Arial" w:cs="Arial"/>
        <w:b/>
        <w:bCs/>
        <w:noProof/>
        <w:color w:val="47D7AC"/>
        <w:sz w:val="24"/>
        <w:szCs w:val="24"/>
      </w:rPr>
      <w:tab/>
    </w:r>
    <w:r w:rsidR="00A64DE4">
      <w:rPr>
        <w:rFonts w:ascii="Arial" w:eastAsia="Calibri" w:hAnsi="Arial" w:cs="Arial"/>
        <w:b/>
        <w:bCs/>
        <w:noProof/>
        <w:color w:val="47D7AC"/>
        <w:sz w:val="24"/>
        <w:szCs w:val="24"/>
      </w:rPr>
      <w:tab/>
    </w:r>
    <w:r w:rsidR="0009264F">
      <w:rPr>
        <w:rFonts w:ascii="Arial" w:eastAsia="Calibri" w:hAnsi="Arial" w:cs="Arial"/>
        <w:b/>
        <w:bCs/>
        <w:noProof/>
        <w:color w:val="47D7AC"/>
        <w:sz w:val="24"/>
        <w:szCs w:val="24"/>
      </w:rPr>
      <w:t xml:space="preserve">             </w:t>
    </w:r>
    <w:r w:rsidR="00412735">
      <w:rPr>
        <w:rFonts w:ascii="Arial" w:eastAsia="Calibri" w:hAnsi="Arial" w:cs="Arial"/>
        <w:b/>
        <w:bCs/>
        <w:noProof/>
        <w:color w:val="47D7AC"/>
        <w:sz w:val="24"/>
        <w:szCs w:val="24"/>
      </w:rPr>
      <w:tab/>
    </w:r>
    <w:r w:rsidR="00412735">
      <w:rPr>
        <w:rFonts w:ascii="Arial" w:eastAsia="Calibri" w:hAnsi="Arial" w:cs="Arial"/>
        <w:b/>
        <w:bCs/>
        <w:noProof/>
        <w:color w:val="47D7AC"/>
        <w:sz w:val="24"/>
        <w:szCs w:val="24"/>
      </w:rPr>
      <w:tab/>
    </w:r>
    <w:r w:rsidR="00503A80">
      <w:rPr>
        <w:rFonts w:ascii="Arial" w:eastAsia="Calibri" w:hAnsi="Arial" w:cs="Arial"/>
        <w:b/>
        <w:bCs/>
        <w:noProof/>
        <w:color w:val="47D7AC"/>
        <w:sz w:val="24"/>
        <w:szCs w:val="24"/>
      </w:rPr>
      <w:tab/>
    </w:r>
    <w:r w:rsidR="0009264F">
      <w:rPr>
        <w:rFonts w:ascii="Arial" w:eastAsia="Calibri" w:hAnsi="Arial" w:cs="Arial"/>
        <w:b/>
        <w:bCs/>
        <w:noProof/>
        <w:color w:val="47D7AC"/>
        <w:sz w:val="24"/>
        <w:szCs w:val="24"/>
      </w:rPr>
      <w:t xml:space="preserve"> </w:t>
    </w:r>
    <w:r w:rsidR="0083394B" w:rsidRPr="0009264F">
      <w:rPr>
        <w:rFonts w:ascii="Arial" w:eastAsia="Calibri" w:hAnsi="Arial" w:cs="Arial"/>
        <w:b/>
        <w:bCs/>
        <w:noProof/>
        <w:color w:val="47D7AC"/>
        <w:sz w:val="24"/>
        <w:szCs w:val="24"/>
      </w:rPr>
      <w:t>Mayor Timothy M. Kell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9C648" w14:textId="77777777" w:rsidR="00460E88" w:rsidRDefault="00460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05B4"/>
    <w:multiLevelType w:val="hybridMultilevel"/>
    <w:tmpl w:val="031CA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36909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9C85CC5"/>
    <w:multiLevelType w:val="hybridMultilevel"/>
    <w:tmpl w:val="DA161E68"/>
    <w:lvl w:ilvl="0" w:tplc="5AE6A7A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9D2615B"/>
    <w:multiLevelType w:val="hybridMultilevel"/>
    <w:tmpl w:val="6002A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8049E"/>
    <w:multiLevelType w:val="hybridMultilevel"/>
    <w:tmpl w:val="BA7A8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558A9"/>
    <w:multiLevelType w:val="hybridMultilevel"/>
    <w:tmpl w:val="2BFCB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F1A58"/>
    <w:multiLevelType w:val="hybridMultilevel"/>
    <w:tmpl w:val="A9FE2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31D74"/>
    <w:multiLevelType w:val="hybridMultilevel"/>
    <w:tmpl w:val="5358D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62805"/>
    <w:multiLevelType w:val="hybridMultilevel"/>
    <w:tmpl w:val="29A030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DE08DF"/>
    <w:multiLevelType w:val="hybridMultilevel"/>
    <w:tmpl w:val="DA161E68"/>
    <w:lvl w:ilvl="0" w:tplc="5AE6A7A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DC279D8"/>
    <w:multiLevelType w:val="hybridMultilevel"/>
    <w:tmpl w:val="5E123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6A0B37"/>
    <w:multiLevelType w:val="hybridMultilevel"/>
    <w:tmpl w:val="A9FE2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6F7B87"/>
    <w:multiLevelType w:val="hybridMultilevel"/>
    <w:tmpl w:val="64E04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E3DCF"/>
    <w:multiLevelType w:val="hybridMultilevel"/>
    <w:tmpl w:val="F83CA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769A5"/>
    <w:multiLevelType w:val="hybridMultilevel"/>
    <w:tmpl w:val="F0906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2031B1"/>
    <w:multiLevelType w:val="hybridMultilevel"/>
    <w:tmpl w:val="031CA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3F116B"/>
    <w:multiLevelType w:val="hybridMultilevel"/>
    <w:tmpl w:val="F5766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3271F0"/>
    <w:multiLevelType w:val="hybridMultilevel"/>
    <w:tmpl w:val="85160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0A6507"/>
    <w:multiLevelType w:val="hybridMultilevel"/>
    <w:tmpl w:val="FFE48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731BA6"/>
    <w:multiLevelType w:val="hybridMultilevel"/>
    <w:tmpl w:val="B3F0B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C4803"/>
    <w:multiLevelType w:val="hybridMultilevel"/>
    <w:tmpl w:val="AA54C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463E6B"/>
    <w:multiLevelType w:val="hybridMultilevel"/>
    <w:tmpl w:val="9730894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67515592"/>
    <w:multiLevelType w:val="hybridMultilevel"/>
    <w:tmpl w:val="260885C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76566CF"/>
    <w:multiLevelType w:val="hybridMultilevel"/>
    <w:tmpl w:val="B2284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7A104D"/>
    <w:multiLevelType w:val="hybridMultilevel"/>
    <w:tmpl w:val="0D2A4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6F5376"/>
    <w:multiLevelType w:val="hybridMultilevel"/>
    <w:tmpl w:val="53683B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E435587"/>
    <w:multiLevelType w:val="hybridMultilevel"/>
    <w:tmpl w:val="DDAC9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2C5D9C"/>
    <w:multiLevelType w:val="hybridMultilevel"/>
    <w:tmpl w:val="140A2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0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4"/>
  </w:num>
  <w:num w:numId="7">
    <w:abstractNumId w:val="16"/>
  </w:num>
  <w:num w:numId="8">
    <w:abstractNumId w:val="19"/>
  </w:num>
  <w:num w:numId="9">
    <w:abstractNumId w:val="5"/>
  </w:num>
  <w:num w:numId="10">
    <w:abstractNumId w:val="23"/>
  </w:num>
  <w:num w:numId="11">
    <w:abstractNumId w:val="13"/>
  </w:num>
  <w:num w:numId="12">
    <w:abstractNumId w:val="17"/>
  </w:num>
  <w:num w:numId="13">
    <w:abstractNumId w:val="21"/>
  </w:num>
  <w:num w:numId="14">
    <w:abstractNumId w:val="9"/>
  </w:num>
  <w:num w:numId="15">
    <w:abstractNumId w:val="2"/>
  </w:num>
  <w:num w:numId="16">
    <w:abstractNumId w:val="18"/>
  </w:num>
  <w:num w:numId="17">
    <w:abstractNumId w:val="3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</w:num>
  <w:num w:numId="20">
    <w:abstractNumId w:val="0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14"/>
  </w:num>
  <w:num w:numId="26">
    <w:abstractNumId w:val="25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</w:num>
  <w:num w:numId="29">
    <w:abstractNumId w:val="10"/>
  </w:num>
  <w:num w:numId="30">
    <w:abstractNumId w:val="6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M2NjAzMjKxMDNT0lEKTi0uzszPAykwqgUAyJ5CJCwAAAA="/>
  </w:docVars>
  <w:rsids>
    <w:rsidRoot w:val="0083394B"/>
    <w:rsid w:val="00013B98"/>
    <w:rsid w:val="000178D9"/>
    <w:rsid w:val="000248F9"/>
    <w:rsid w:val="00027885"/>
    <w:rsid w:val="00032107"/>
    <w:rsid w:val="0003508D"/>
    <w:rsid w:val="000357DB"/>
    <w:rsid w:val="00036AAA"/>
    <w:rsid w:val="00036C5B"/>
    <w:rsid w:val="000421C9"/>
    <w:rsid w:val="00046F9F"/>
    <w:rsid w:val="00066E54"/>
    <w:rsid w:val="000728D8"/>
    <w:rsid w:val="00073028"/>
    <w:rsid w:val="000753A6"/>
    <w:rsid w:val="000762FB"/>
    <w:rsid w:val="0007742D"/>
    <w:rsid w:val="0008037F"/>
    <w:rsid w:val="0008418C"/>
    <w:rsid w:val="000849F0"/>
    <w:rsid w:val="00084BFC"/>
    <w:rsid w:val="00086AF7"/>
    <w:rsid w:val="00087B18"/>
    <w:rsid w:val="00090C7D"/>
    <w:rsid w:val="00091D26"/>
    <w:rsid w:val="0009264F"/>
    <w:rsid w:val="00092D80"/>
    <w:rsid w:val="00093631"/>
    <w:rsid w:val="000938E6"/>
    <w:rsid w:val="000A00C5"/>
    <w:rsid w:val="000A6335"/>
    <w:rsid w:val="000B1075"/>
    <w:rsid w:val="000B3347"/>
    <w:rsid w:val="000B4393"/>
    <w:rsid w:val="000C0727"/>
    <w:rsid w:val="000C08A4"/>
    <w:rsid w:val="000C0F41"/>
    <w:rsid w:val="000C4969"/>
    <w:rsid w:val="000C5207"/>
    <w:rsid w:val="000D3326"/>
    <w:rsid w:val="000D716A"/>
    <w:rsid w:val="000D73B1"/>
    <w:rsid w:val="000D7861"/>
    <w:rsid w:val="000E0A72"/>
    <w:rsid w:val="000E14A1"/>
    <w:rsid w:val="000F511F"/>
    <w:rsid w:val="00104DCE"/>
    <w:rsid w:val="00105E05"/>
    <w:rsid w:val="00107D8B"/>
    <w:rsid w:val="0012151C"/>
    <w:rsid w:val="00121A16"/>
    <w:rsid w:val="00122895"/>
    <w:rsid w:val="00123A52"/>
    <w:rsid w:val="001306C6"/>
    <w:rsid w:val="00132B1F"/>
    <w:rsid w:val="00133B27"/>
    <w:rsid w:val="001357CD"/>
    <w:rsid w:val="00137B18"/>
    <w:rsid w:val="001417B5"/>
    <w:rsid w:val="00142A4D"/>
    <w:rsid w:val="00143BC5"/>
    <w:rsid w:val="00146996"/>
    <w:rsid w:val="001519F0"/>
    <w:rsid w:val="0015485D"/>
    <w:rsid w:val="00165D9C"/>
    <w:rsid w:val="001707DE"/>
    <w:rsid w:val="001712B2"/>
    <w:rsid w:val="00174EEB"/>
    <w:rsid w:val="00181162"/>
    <w:rsid w:val="00185150"/>
    <w:rsid w:val="00186AC0"/>
    <w:rsid w:val="00186F9C"/>
    <w:rsid w:val="00190811"/>
    <w:rsid w:val="001A086E"/>
    <w:rsid w:val="001A2D64"/>
    <w:rsid w:val="001B0580"/>
    <w:rsid w:val="001B1AA3"/>
    <w:rsid w:val="001B2E63"/>
    <w:rsid w:val="001C36BC"/>
    <w:rsid w:val="001C41AA"/>
    <w:rsid w:val="001C4535"/>
    <w:rsid w:val="001C7DFB"/>
    <w:rsid w:val="001D220B"/>
    <w:rsid w:val="001D6393"/>
    <w:rsid w:val="001D7E67"/>
    <w:rsid w:val="001E0FEC"/>
    <w:rsid w:val="001E239F"/>
    <w:rsid w:val="001E3836"/>
    <w:rsid w:val="001E4326"/>
    <w:rsid w:val="001F1FC6"/>
    <w:rsid w:val="001F4504"/>
    <w:rsid w:val="001F75B4"/>
    <w:rsid w:val="0020106E"/>
    <w:rsid w:val="00201555"/>
    <w:rsid w:val="00205468"/>
    <w:rsid w:val="00207657"/>
    <w:rsid w:val="00216702"/>
    <w:rsid w:val="00220495"/>
    <w:rsid w:val="002217FB"/>
    <w:rsid w:val="002225FD"/>
    <w:rsid w:val="0022419C"/>
    <w:rsid w:val="00227D15"/>
    <w:rsid w:val="002320A6"/>
    <w:rsid w:val="00232671"/>
    <w:rsid w:val="002422DD"/>
    <w:rsid w:val="002439EA"/>
    <w:rsid w:val="0024537F"/>
    <w:rsid w:val="00246B96"/>
    <w:rsid w:val="00252AC5"/>
    <w:rsid w:val="00252AEF"/>
    <w:rsid w:val="00255270"/>
    <w:rsid w:val="002554FB"/>
    <w:rsid w:val="002571A2"/>
    <w:rsid w:val="00260223"/>
    <w:rsid w:val="00260911"/>
    <w:rsid w:val="00273EF8"/>
    <w:rsid w:val="002761B4"/>
    <w:rsid w:val="00277D53"/>
    <w:rsid w:val="002814D1"/>
    <w:rsid w:val="00282ACA"/>
    <w:rsid w:val="002865AF"/>
    <w:rsid w:val="00286974"/>
    <w:rsid w:val="00290827"/>
    <w:rsid w:val="00290E8A"/>
    <w:rsid w:val="002A0102"/>
    <w:rsid w:val="002A0278"/>
    <w:rsid w:val="002A0696"/>
    <w:rsid w:val="002A36B0"/>
    <w:rsid w:val="002A5506"/>
    <w:rsid w:val="002A785C"/>
    <w:rsid w:val="002B2BF3"/>
    <w:rsid w:val="002B6190"/>
    <w:rsid w:val="002C5B48"/>
    <w:rsid w:val="002D0772"/>
    <w:rsid w:val="002D2306"/>
    <w:rsid w:val="002D341D"/>
    <w:rsid w:val="002E1F87"/>
    <w:rsid w:val="002E207B"/>
    <w:rsid w:val="002E4BC1"/>
    <w:rsid w:val="002E5702"/>
    <w:rsid w:val="002E58BD"/>
    <w:rsid w:val="002E7C1B"/>
    <w:rsid w:val="002F3389"/>
    <w:rsid w:val="002F4670"/>
    <w:rsid w:val="003015F8"/>
    <w:rsid w:val="0030654F"/>
    <w:rsid w:val="00306A12"/>
    <w:rsid w:val="00310C73"/>
    <w:rsid w:val="00312CE9"/>
    <w:rsid w:val="00315774"/>
    <w:rsid w:val="00321E27"/>
    <w:rsid w:val="00326A4C"/>
    <w:rsid w:val="00326B72"/>
    <w:rsid w:val="00327B64"/>
    <w:rsid w:val="00331F78"/>
    <w:rsid w:val="00333007"/>
    <w:rsid w:val="00334CF6"/>
    <w:rsid w:val="00340226"/>
    <w:rsid w:val="00342E47"/>
    <w:rsid w:val="00344169"/>
    <w:rsid w:val="003460C7"/>
    <w:rsid w:val="00354DF4"/>
    <w:rsid w:val="003563B2"/>
    <w:rsid w:val="003569CC"/>
    <w:rsid w:val="003612FA"/>
    <w:rsid w:val="00366D14"/>
    <w:rsid w:val="00367C45"/>
    <w:rsid w:val="003769B3"/>
    <w:rsid w:val="00376AC5"/>
    <w:rsid w:val="003955FA"/>
    <w:rsid w:val="003A02F4"/>
    <w:rsid w:val="003A0E7B"/>
    <w:rsid w:val="003B5A65"/>
    <w:rsid w:val="003C56CB"/>
    <w:rsid w:val="003D12D7"/>
    <w:rsid w:val="003E53EB"/>
    <w:rsid w:val="003F39B7"/>
    <w:rsid w:val="003F41C8"/>
    <w:rsid w:val="003F5A1A"/>
    <w:rsid w:val="003F66EE"/>
    <w:rsid w:val="003F7AC3"/>
    <w:rsid w:val="00405895"/>
    <w:rsid w:val="00405AE9"/>
    <w:rsid w:val="00406CF2"/>
    <w:rsid w:val="00406D5F"/>
    <w:rsid w:val="00407B65"/>
    <w:rsid w:val="00411834"/>
    <w:rsid w:val="004121EC"/>
    <w:rsid w:val="00412735"/>
    <w:rsid w:val="0041431E"/>
    <w:rsid w:val="00423124"/>
    <w:rsid w:val="00427C21"/>
    <w:rsid w:val="00434EC7"/>
    <w:rsid w:val="0043639E"/>
    <w:rsid w:val="0043778B"/>
    <w:rsid w:val="0044239F"/>
    <w:rsid w:val="0044372A"/>
    <w:rsid w:val="00445493"/>
    <w:rsid w:val="00447DE9"/>
    <w:rsid w:val="00453D18"/>
    <w:rsid w:val="00456183"/>
    <w:rsid w:val="00456DE8"/>
    <w:rsid w:val="00460E88"/>
    <w:rsid w:val="00463E09"/>
    <w:rsid w:val="004665D9"/>
    <w:rsid w:val="004712A4"/>
    <w:rsid w:val="00472891"/>
    <w:rsid w:val="00474AC3"/>
    <w:rsid w:val="00476F7E"/>
    <w:rsid w:val="00477508"/>
    <w:rsid w:val="004811A3"/>
    <w:rsid w:val="00483187"/>
    <w:rsid w:val="00485140"/>
    <w:rsid w:val="004943C2"/>
    <w:rsid w:val="004958E0"/>
    <w:rsid w:val="00495A03"/>
    <w:rsid w:val="004A0CF0"/>
    <w:rsid w:val="004A1FFF"/>
    <w:rsid w:val="004A4E12"/>
    <w:rsid w:val="004B163A"/>
    <w:rsid w:val="004B1A5D"/>
    <w:rsid w:val="004B7C46"/>
    <w:rsid w:val="004C04B9"/>
    <w:rsid w:val="004C0AF8"/>
    <w:rsid w:val="004C1322"/>
    <w:rsid w:val="004C1A40"/>
    <w:rsid w:val="004C22DB"/>
    <w:rsid w:val="004C66B5"/>
    <w:rsid w:val="004D22C5"/>
    <w:rsid w:val="004D3CC7"/>
    <w:rsid w:val="004D3E9F"/>
    <w:rsid w:val="004E55F3"/>
    <w:rsid w:val="004F1F82"/>
    <w:rsid w:val="004F27E6"/>
    <w:rsid w:val="004F4967"/>
    <w:rsid w:val="004F5DC8"/>
    <w:rsid w:val="004F5F6D"/>
    <w:rsid w:val="004F5FAA"/>
    <w:rsid w:val="00501279"/>
    <w:rsid w:val="00503A80"/>
    <w:rsid w:val="00503B4A"/>
    <w:rsid w:val="005070CC"/>
    <w:rsid w:val="005119AD"/>
    <w:rsid w:val="00512AF8"/>
    <w:rsid w:val="00514FF5"/>
    <w:rsid w:val="00517A99"/>
    <w:rsid w:val="00522D8D"/>
    <w:rsid w:val="005245FF"/>
    <w:rsid w:val="0052621E"/>
    <w:rsid w:val="0052769C"/>
    <w:rsid w:val="00531E30"/>
    <w:rsid w:val="00537C42"/>
    <w:rsid w:val="00552796"/>
    <w:rsid w:val="00553362"/>
    <w:rsid w:val="00553C5B"/>
    <w:rsid w:val="00553C64"/>
    <w:rsid w:val="00554594"/>
    <w:rsid w:val="00554D16"/>
    <w:rsid w:val="0056303A"/>
    <w:rsid w:val="005633EB"/>
    <w:rsid w:val="00567184"/>
    <w:rsid w:val="0057014A"/>
    <w:rsid w:val="0057288D"/>
    <w:rsid w:val="00573AF1"/>
    <w:rsid w:val="005822CF"/>
    <w:rsid w:val="005824A2"/>
    <w:rsid w:val="00585C6E"/>
    <w:rsid w:val="005874EF"/>
    <w:rsid w:val="00595447"/>
    <w:rsid w:val="005B19F0"/>
    <w:rsid w:val="005B1E89"/>
    <w:rsid w:val="005B3CBE"/>
    <w:rsid w:val="005B4EE6"/>
    <w:rsid w:val="005B7D67"/>
    <w:rsid w:val="005C3978"/>
    <w:rsid w:val="005C74BA"/>
    <w:rsid w:val="005D59D3"/>
    <w:rsid w:val="005E17A9"/>
    <w:rsid w:val="005E3C73"/>
    <w:rsid w:val="005E658B"/>
    <w:rsid w:val="005F03C2"/>
    <w:rsid w:val="005F411B"/>
    <w:rsid w:val="005F4C7E"/>
    <w:rsid w:val="005F6718"/>
    <w:rsid w:val="0060105A"/>
    <w:rsid w:val="00602431"/>
    <w:rsid w:val="00607EFD"/>
    <w:rsid w:val="00610343"/>
    <w:rsid w:val="00612607"/>
    <w:rsid w:val="0062024C"/>
    <w:rsid w:val="00621C3F"/>
    <w:rsid w:val="00623C13"/>
    <w:rsid w:val="0063002F"/>
    <w:rsid w:val="006379EF"/>
    <w:rsid w:val="00640087"/>
    <w:rsid w:val="00643831"/>
    <w:rsid w:val="00643B96"/>
    <w:rsid w:val="00650455"/>
    <w:rsid w:val="00654C36"/>
    <w:rsid w:val="00655739"/>
    <w:rsid w:val="00657744"/>
    <w:rsid w:val="00661E2D"/>
    <w:rsid w:val="00666C90"/>
    <w:rsid w:val="00674BF1"/>
    <w:rsid w:val="00676B1D"/>
    <w:rsid w:val="00681104"/>
    <w:rsid w:val="00682105"/>
    <w:rsid w:val="006830DE"/>
    <w:rsid w:val="00683418"/>
    <w:rsid w:val="0069378C"/>
    <w:rsid w:val="0069762D"/>
    <w:rsid w:val="006977A3"/>
    <w:rsid w:val="006A1460"/>
    <w:rsid w:val="006A20F5"/>
    <w:rsid w:val="006A3743"/>
    <w:rsid w:val="006A50C4"/>
    <w:rsid w:val="006A67A6"/>
    <w:rsid w:val="006A7154"/>
    <w:rsid w:val="006A71A7"/>
    <w:rsid w:val="006A7EE8"/>
    <w:rsid w:val="006B1568"/>
    <w:rsid w:val="006B64BE"/>
    <w:rsid w:val="006C3084"/>
    <w:rsid w:val="006D3DA9"/>
    <w:rsid w:val="006D770F"/>
    <w:rsid w:val="006E20FC"/>
    <w:rsid w:val="006F057C"/>
    <w:rsid w:val="006F0933"/>
    <w:rsid w:val="006F0C6A"/>
    <w:rsid w:val="006F0D5A"/>
    <w:rsid w:val="006F1471"/>
    <w:rsid w:val="006F247F"/>
    <w:rsid w:val="006F5159"/>
    <w:rsid w:val="006F5DD2"/>
    <w:rsid w:val="006F7AA2"/>
    <w:rsid w:val="00700636"/>
    <w:rsid w:val="007014B6"/>
    <w:rsid w:val="00701F8B"/>
    <w:rsid w:val="00703730"/>
    <w:rsid w:val="0070579F"/>
    <w:rsid w:val="00712A3C"/>
    <w:rsid w:val="00717E72"/>
    <w:rsid w:val="007200D6"/>
    <w:rsid w:val="00721BAA"/>
    <w:rsid w:val="007259D6"/>
    <w:rsid w:val="007275D9"/>
    <w:rsid w:val="007349BE"/>
    <w:rsid w:val="00742C0A"/>
    <w:rsid w:val="00744733"/>
    <w:rsid w:val="00744E7D"/>
    <w:rsid w:val="00750921"/>
    <w:rsid w:val="00750FD9"/>
    <w:rsid w:val="00755E5B"/>
    <w:rsid w:val="00766A8B"/>
    <w:rsid w:val="007700A7"/>
    <w:rsid w:val="007744BF"/>
    <w:rsid w:val="0077632A"/>
    <w:rsid w:val="00782536"/>
    <w:rsid w:val="00785B77"/>
    <w:rsid w:val="00786345"/>
    <w:rsid w:val="007922D1"/>
    <w:rsid w:val="0079286B"/>
    <w:rsid w:val="00792E46"/>
    <w:rsid w:val="00794DF8"/>
    <w:rsid w:val="007A2400"/>
    <w:rsid w:val="007A292F"/>
    <w:rsid w:val="007A5E7E"/>
    <w:rsid w:val="007A660F"/>
    <w:rsid w:val="007A7C93"/>
    <w:rsid w:val="007B2172"/>
    <w:rsid w:val="007B2785"/>
    <w:rsid w:val="007C19F8"/>
    <w:rsid w:val="007D046E"/>
    <w:rsid w:val="007D0E07"/>
    <w:rsid w:val="007D0F7B"/>
    <w:rsid w:val="007D420A"/>
    <w:rsid w:val="007D4B75"/>
    <w:rsid w:val="007E01F1"/>
    <w:rsid w:val="007E3637"/>
    <w:rsid w:val="007F00E8"/>
    <w:rsid w:val="00802005"/>
    <w:rsid w:val="00804712"/>
    <w:rsid w:val="00806A6B"/>
    <w:rsid w:val="00807E25"/>
    <w:rsid w:val="00812B19"/>
    <w:rsid w:val="00812E1E"/>
    <w:rsid w:val="00814D35"/>
    <w:rsid w:val="00820C8E"/>
    <w:rsid w:val="00826676"/>
    <w:rsid w:val="00826F99"/>
    <w:rsid w:val="00831F17"/>
    <w:rsid w:val="0083394B"/>
    <w:rsid w:val="00835801"/>
    <w:rsid w:val="00836EC2"/>
    <w:rsid w:val="00837E8B"/>
    <w:rsid w:val="0084257E"/>
    <w:rsid w:val="00843AD8"/>
    <w:rsid w:val="0084400E"/>
    <w:rsid w:val="00850B7B"/>
    <w:rsid w:val="0085304F"/>
    <w:rsid w:val="008612D2"/>
    <w:rsid w:val="0086446D"/>
    <w:rsid w:val="0086582B"/>
    <w:rsid w:val="00874CFB"/>
    <w:rsid w:val="00874FE5"/>
    <w:rsid w:val="008844B4"/>
    <w:rsid w:val="00886C2D"/>
    <w:rsid w:val="00886E1F"/>
    <w:rsid w:val="00892861"/>
    <w:rsid w:val="00893490"/>
    <w:rsid w:val="00894FCD"/>
    <w:rsid w:val="008A1094"/>
    <w:rsid w:val="008A245B"/>
    <w:rsid w:val="008B1314"/>
    <w:rsid w:val="008B7BEC"/>
    <w:rsid w:val="008C302D"/>
    <w:rsid w:val="008C5F72"/>
    <w:rsid w:val="008C6D5F"/>
    <w:rsid w:val="008C70B9"/>
    <w:rsid w:val="008D3341"/>
    <w:rsid w:val="008D5F0A"/>
    <w:rsid w:val="008D74CA"/>
    <w:rsid w:val="008D7B97"/>
    <w:rsid w:val="008E07DC"/>
    <w:rsid w:val="008E61D3"/>
    <w:rsid w:val="008F56D2"/>
    <w:rsid w:val="009030C6"/>
    <w:rsid w:val="00903944"/>
    <w:rsid w:val="00904483"/>
    <w:rsid w:val="00907A01"/>
    <w:rsid w:val="00912601"/>
    <w:rsid w:val="00924440"/>
    <w:rsid w:val="00925F04"/>
    <w:rsid w:val="00925FDF"/>
    <w:rsid w:val="00927D54"/>
    <w:rsid w:val="0093274B"/>
    <w:rsid w:val="00932FA7"/>
    <w:rsid w:val="0093700F"/>
    <w:rsid w:val="009401B5"/>
    <w:rsid w:val="009404C1"/>
    <w:rsid w:val="0094117B"/>
    <w:rsid w:val="009411A4"/>
    <w:rsid w:val="00942588"/>
    <w:rsid w:val="0094314E"/>
    <w:rsid w:val="00943FB3"/>
    <w:rsid w:val="00951301"/>
    <w:rsid w:val="009524AF"/>
    <w:rsid w:val="00960A36"/>
    <w:rsid w:val="00960B37"/>
    <w:rsid w:val="00960C43"/>
    <w:rsid w:val="00963986"/>
    <w:rsid w:val="00965E03"/>
    <w:rsid w:val="00976900"/>
    <w:rsid w:val="0098395A"/>
    <w:rsid w:val="00992C0C"/>
    <w:rsid w:val="00996F4C"/>
    <w:rsid w:val="009A2B65"/>
    <w:rsid w:val="009A60CD"/>
    <w:rsid w:val="009B148C"/>
    <w:rsid w:val="009B1FFB"/>
    <w:rsid w:val="009B71A2"/>
    <w:rsid w:val="009C057B"/>
    <w:rsid w:val="009C4B4B"/>
    <w:rsid w:val="009C503A"/>
    <w:rsid w:val="009C5B40"/>
    <w:rsid w:val="009D1B73"/>
    <w:rsid w:val="009D403C"/>
    <w:rsid w:val="009D4D3B"/>
    <w:rsid w:val="009D74DE"/>
    <w:rsid w:val="009E27F0"/>
    <w:rsid w:val="009F07AD"/>
    <w:rsid w:val="009F24E9"/>
    <w:rsid w:val="009F5E1B"/>
    <w:rsid w:val="009F7285"/>
    <w:rsid w:val="00A005D8"/>
    <w:rsid w:val="00A02A30"/>
    <w:rsid w:val="00A04AA1"/>
    <w:rsid w:val="00A05099"/>
    <w:rsid w:val="00A122ED"/>
    <w:rsid w:val="00A131D1"/>
    <w:rsid w:val="00A16A3A"/>
    <w:rsid w:val="00A31DDC"/>
    <w:rsid w:val="00A378D7"/>
    <w:rsid w:val="00A406BF"/>
    <w:rsid w:val="00A4119A"/>
    <w:rsid w:val="00A415F0"/>
    <w:rsid w:val="00A43E18"/>
    <w:rsid w:val="00A555F2"/>
    <w:rsid w:val="00A57993"/>
    <w:rsid w:val="00A64DE4"/>
    <w:rsid w:val="00A672F9"/>
    <w:rsid w:val="00A674DA"/>
    <w:rsid w:val="00A70A1C"/>
    <w:rsid w:val="00A73473"/>
    <w:rsid w:val="00A74A6F"/>
    <w:rsid w:val="00A7627A"/>
    <w:rsid w:val="00A8640B"/>
    <w:rsid w:val="00A92336"/>
    <w:rsid w:val="00A951AB"/>
    <w:rsid w:val="00A96087"/>
    <w:rsid w:val="00AA149C"/>
    <w:rsid w:val="00AA480F"/>
    <w:rsid w:val="00AA4FF2"/>
    <w:rsid w:val="00AA7B6D"/>
    <w:rsid w:val="00AA7C7E"/>
    <w:rsid w:val="00AB0BB9"/>
    <w:rsid w:val="00AB2648"/>
    <w:rsid w:val="00AB47D1"/>
    <w:rsid w:val="00AC25EE"/>
    <w:rsid w:val="00AC6166"/>
    <w:rsid w:val="00AD46DA"/>
    <w:rsid w:val="00AD515B"/>
    <w:rsid w:val="00AD5F05"/>
    <w:rsid w:val="00AD621F"/>
    <w:rsid w:val="00AD6653"/>
    <w:rsid w:val="00AE028B"/>
    <w:rsid w:val="00AE1AD3"/>
    <w:rsid w:val="00AE4395"/>
    <w:rsid w:val="00AE45AD"/>
    <w:rsid w:val="00AF2216"/>
    <w:rsid w:val="00AF5E36"/>
    <w:rsid w:val="00AF701E"/>
    <w:rsid w:val="00AF77BF"/>
    <w:rsid w:val="00B066D5"/>
    <w:rsid w:val="00B1178A"/>
    <w:rsid w:val="00B2195C"/>
    <w:rsid w:val="00B22170"/>
    <w:rsid w:val="00B2630F"/>
    <w:rsid w:val="00B26EA0"/>
    <w:rsid w:val="00B27730"/>
    <w:rsid w:val="00B3031B"/>
    <w:rsid w:val="00B37C3F"/>
    <w:rsid w:val="00B43E64"/>
    <w:rsid w:val="00B45BAC"/>
    <w:rsid w:val="00B45EF8"/>
    <w:rsid w:val="00B517D1"/>
    <w:rsid w:val="00B54770"/>
    <w:rsid w:val="00B6107A"/>
    <w:rsid w:val="00B67762"/>
    <w:rsid w:val="00B7088C"/>
    <w:rsid w:val="00B774E0"/>
    <w:rsid w:val="00B80A0E"/>
    <w:rsid w:val="00B814CB"/>
    <w:rsid w:val="00B82936"/>
    <w:rsid w:val="00B8603A"/>
    <w:rsid w:val="00B8717A"/>
    <w:rsid w:val="00B91657"/>
    <w:rsid w:val="00B93F3B"/>
    <w:rsid w:val="00B979BE"/>
    <w:rsid w:val="00BA22F3"/>
    <w:rsid w:val="00BB1470"/>
    <w:rsid w:val="00BB2827"/>
    <w:rsid w:val="00BB3490"/>
    <w:rsid w:val="00BB41C1"/>
    <w:rsid w:val="00BC006B"/>
    <w:rsid w:val="00BC1700"/>
    <w:rsid w:val="00BC39A6"/>
    <w:rsid w:val="00BC4A5E"/>
    <w:rsid w:val="00BC61B1"/>
    <w:rsid w:val="00BD0CDC"/>
    <w:rsid w:val="00BD3612"/>
    <w:rsid w:val="00BD3B4E"/>
    <w:rsid w:val="00BE6AC1"/>
    <w:rsid w:val="00BF09F2"/>
    <w:rsid w:val="00C00A9F"/>
    <w:rsid w:val="00C00B18"/>
    <w:rsid w:val="00C01F0F"/>
    <w:rsid w:val="00C0202E"/>
    <w:rsid w:val="00C03412"/>
    <w:rsid w:val="00C04130"/>
    <w:rsid w:val="00C04A1D"/>
    <w:rsid w:val="00C10DF1"/>
    <w:rsid w:val="00C14CAA"/>
    <w:rsid w:val="00C16E57"/>
    <w:rsid w:val="00C24FBE"/>
    <w:rsid w:val="00C25447"/>
    <w:rsid w:val="00C30DAB"/>
    <w:rsid w:val="00C30E4E"/>
    <w:rsid w:val="00C33392"/>
    <w:rsid w:val="00C42CC3"/>
    <w:rsid w:val="00C4482B"/>
    <w:rsid w:val="00C51ED3"/>
    <w:rsid w:val="00C54D97"/>
    <w:rsid w:val="00C56156"/>
    <w:rsid w:val="00C612A7"/>
    <w:rsid w:val="00C66B12"/>
    <w:rsid w:val="00C70FAF"/>
    <w:rsid w:val="00C71CEA"/>
    <w:rsid w:val="00C72FC8"/>
    <w:rsid w:val="00C80D1D"/>
    <w:rsid w:val="00C817B7"/>
    <w:rsid w:val="00C81DBF"/>
    <w:rsid w:val="00C86F70"/>
    <w:rsid w:val="00C96431"/>
    <w:rsid w:val="00CA0431"/>
    <w:rsid w:val="00CA2F25"/>
    <w:rsid w:val="00CC1D9E"/>
    <w:rsid w:val="00CC5321"/>
    <w:rsid w:val="00CC67A6"/>
    <w:rsid w:val="00CC790C"/>
    <w:rsid w:val="00CD023C"/>
    <w:rsid w:val="00CD40E5"/>
    <w:rsid w:val="00CD5921"/>
    <w:rsid w:val="00CE1218"/>
    <w:rsid w:val="00CE1AFD"/>
    <w:rsid w:val="00CE583C"/>
    <w:rsid w:val="00CF2864"/>
    <w:rsid w:val="00CF3BEC"/>
    <w:rsid w:val="00CF43A2"/>
    <w:rsid w:val="00CF75F9"/>
    <w:rsid w:val="00CF7999"/>
    <w:rsid w:val="00D04A12"/>
    <w:rsid w:val="00D06F29"/>
    <w:rsid w:val="00D11FCF"/>
    <w:rsid w:val="00D13E16"/>
    <w:rsid w:val="00D153AB"/>
    <w:rsid w:val="00D16A81"/>
    <w:rsid w:val="00D246E9"/>
    <w:rsid w:val="00D25F34"/>
    <w:rsid w:val="00D32244"/>
    <w:rsid w:val="00D32E53"/>
    <w:rsid w:val="00D32E89"/>
    <w:rsid w:val="00D404ED"/>
    <w:rsid w:val="00D41ABF"/>
    <w:rsid w:val="00D4406B"/>
    <w:rsid w:val="00D464EE"/>
    <w:rsid w:val="00D4736F"/>
    <w:rsid w:val="00D503F6"/>
    <w:rsid w:val="00D52A01"/>
    <w:rsid w:val="00D5341F"/>
    <w:rsid w:val="00D5470C"/>
    <w:rsid w:val="00D54A13"/>
    <w:rsid w:val="00D56EAE"/>
    <w:rsid w:val="00D607E0"/>
    <w:rsid w:val="00D60C11"/>
    <w:rsid w:val="00D61ACA"/>
    <w:rsid w:val="00D704CD"/>
    <w:rsid w:val="00D70CE8"/>
    <w:rsid w:val="00D71119"/>
    <w:rsid w:val="00D75CBE"/>
    <w:rsid w:val="00D809E0"/>
    <w:rsid w:val="00D815F5"/>
    <w:rsid w:val="00D81D97"/>
    <w:rsid w:val="00D81DB5"/>
    <w:rsid w:val="00D837C6"/>
    <w:rsid w:val="00D84941"/>
    <w:rsid w:val="00D8567B"/>
    <w:rsid w:val="00D86073"/>
    <w:rsid w:val="00D90C3E"/>
    <w:rsid w:val="00D92247"/>
    <w:rsid w:val="00D942F2"/>
    <w:rsid w:val="00D979BF"/>
    <w:rsid w:val="00DB29DE"/>
    <w:rsid w:val="00DB31B2"/>
    <w:rsid w:val="00DB6EB2"/>
    <w:rsid w:val="00DB7164"/>
    <w:rsid w:val="00DC099C"/>
    <w:rsid w:val="00DC5678"/>
    <w:rsid w:val="00DC7F41"/>
    <w:rsid w:val="00DD2779"/>
    <w:rsid w:val="00DD42AB"/>
    <w:rsid w:val="00DE02D3"/>
    <w:rsid w:val="00DE0FF1"/>
    <w:rsid w:val="00DE1474"/>
    <w:rsid w:val="00DE32B0"/>
    <w:rsid w:val="00DE4502"/>
    <w:rsid w:val="00DE614F"/>
    <w:rsid w:val="00DF6869"/>
    <w:rsid w:val="00DF7276"/>
    <w:rsid w:val="00E03D06"/>
    <w:rsid w:val="00E04384"/>
    <w:rsid w:val="00E12E44"/>
    <w:rsid w:val="00E14F24"/>
    <w:rsid w:val="00E1685F"/>
    <w:rsid w:val="00E212C9"/>
    <w:rsid w:val="00E218BC"/>
    <w:rsid w:val="00E3275F"/>
    <w:rsid w:val="00E3401B"/>
    <w:rsid w:val="00E368EE"/>
    <w:rsid w:val="00E37672"/>
    <w:rsid w:val="00E43E01"/>
    <w:rsid w:val="00E47390"/>
    <w:rsid w:val="00E51EC6"/>
    <w:rsid w:val="00E573ED"/>
    <w:rsid w:val="00E604DF"/>
    <w:rsid w:val="00E72851"/>
    <w:rsid w:val="00E72B8F"/>
    <w:rsid w:val="00E72BED"/>
    <w:rsid w:val="00E81494"/>
    <w:rsid w:val="00E8398D"/>
    <w:rsid w:val="00E8403D"/>
    <w:rsid w:val="00E85EFC"/>
    <w:rsid w:val="00E95F32"/>
    <w:rsid w:val="00E95FF9"/>
    <w:rsid w:val="00EA0C50"/>
    <w:rsid w:val="00EA132D"/>
    <w:rsid w:val="00EA1E3A"/>
    <w:rsid w:val="00EB125B"/>
    <w:rsid w:val="00EB2E0C"/>
    <w:rsid w:val="00EB3A99"/>
    <w:rsid w:val="00EC0769"/>
    <w:rsid w:val="00EC67CA"/>
    <w:rsid w:val="00ED1F56"/>
    <w:rsid w:val="00ED288E"/>
    <w:rsid w:val="00ED2C70"/>
    <w:rsid w:val="00EE08AD"/>
    <w:rsid w:val="00EE5940"/>
    <w:rsid w:val="00EE6D9C"/>
    <w:rsid w:val="00EE76EC"/>
    <w:rsid w:val="00EF661A"/>
    <w:rsid w:val="00F03C01"/>
    <w:rsid w:val="00F1064D"/>
    <w:rsid w:val="00F13BF9"/>
    <w:rsid w:val="00F144B7"/>
    <w:rsid w:val="00F14620"/>
    <w:rsid w:val="00F16B2F"/>
    <w:rsid w:val="00F17C53"/>
    <w:rsid w:val="00F17DE5"/>
    <w:rsid w:val="00F24B9A"/>
    <w:rsid w:val="00F24E39"/>
    <w:rsid w:val="00F30A36"/>
    <w:rsid w:val="00F33594"/>
    <w:rsid w:val="00F343B9"/>
    <w:rsid w:val="00F35E5A"/>
    <w:rsid w:val="00F41FEF"/>
    <w:rsid w:val="00F421BE"/>
    <w:rsid w:val="00F43CD6"/>
    <w:rsid w:val="00F44A70"/>
    <w:rsid w:val="00F47FFD"/>
    <w:rsid w:val="00F51605"/>
    <w:rsid w:val="00F52799"/>
    <w:rsid w:val="00F54524"/>
    <w:rsid w:val="00F546F8"/>
    <w:rsid w:val="00F57192"/>
    <w:rsid w:val="00F632AB"/>
    <w:rsid w:val="00F715F4"/>
    <w:rsid w:val="00F76C3F"/>
    <w:rsid w:val="00F827A3"/>
    <w:rsid w:val="00F911C4"/>
    <w:rsid w:val="00F92672"/>
    <w:rsid w:val="00F92B79"/>
    <w:rsid w:val="00F94362"/>
    <w:rsid w:val="00F9503A"/>
    <w:rsid w:val="00FA1FE3"/>
    <w:rsid w:val="00FA4A11"/>
    <w:rsid w:val="00FA5B68"/>
    <w:rsid w:val="00FA6BAB"/>
    <w:rsid w:val="00FA783E"/>
    <w:rsid w:val="00FA7E87"/>
    <w:rsid w:val="00FB0D4C"/>
    <w:rsid w:val="00FB3A07"/>
    <w:rsid w:val="00FB6ACF"/>
    <w:rsid w:val="00FC052B"/>
    <w:rsid w:val="00FC10FD"/>
    <w:rsid w:val="00FC1FEE"/>
    <w:rsid w:val="00FC2A4D"/>
    <w:rsid w:val="00FC34A1"/>
    <w:rsid w:val="00FC3815"/>
    <w:rsid w:val="00FC5B51"/>
    <w:rsid w:val="00FC6A37"/>
    <w:rsid w:val="00FC6C4E"/>
    <w:rsid w:val="00FC6D0D"/>
    <w:rsid w:val="00FD593E"/>
    <w:rsid w:val="00FE4D45"/>
    <w:rsid w:val="00FE6F73"/>
    <w:rsid w:val="00FE71D1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B570EE"/>
  <w15:chartTrackingRefBased/>
  <w15:docId w15:val="{BFED6077-5A3B-43BA-BE0C-8D6B1E95C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9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94B"/>
  </w:style>
  <w:style w:type="paragraph" w:styleId="Footer">
    <w:name w:val="footer"/>
    <w:basedOn w:val="Normal"/>
    <w:link w:val="FooterChar"/>
    <w:uiPriority w:val="99"/>
    <w:unhideWhenUsed/>
    <w:rsid w:val="008339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94B"/>
  </w:style>
  <w:style w:type="paragraph" w:customStyle="1" w:styleId="InsideAddress">
    <w:name w:val="Inside Address"/>
    <w:basedOn w:val="Normal"/>
    <w:rsid w:val="0083394B"/>
  </w:style>
  <w:style w:type="paragraph" w:styleId="Salutation">
    <w:name w:val="Salutation"/>
    <w:basedOn w:val="Normal"/>
    <w:next w:val="Normal"/>
    <w:link w:val="SalutationChar"/>
    <w:uiPriority w:val="99"/>
    <w:rsid w:val="0083394B"/>
  </w:style>
  <w:style w:type="character" w:customStyle="1" w:styleId="SalutationChar">
    <w:name w:val="Salutation Char"/>
    <w:basedOn w:val="DefaultParagraphFont"/>
    <w:link w:val="Salutation"/>
    <w:uiPriority w:val="99"/>
    <w:rsid w:val="0083394B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1064D"/>
    <w:pPr>
      <w:ind w:left="720"/>
      <w:contextualSpacing/>
    </w:pPr>
  </w:style>
  <w:style w:type="character" w:styleId="Hyperlink">
    <w:name w:val="Hyperlink"/>
    <w:rsid w:val="00306A1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06A12"/>
    <w:pPr>
      <w:spacing w:before="100" w:beforeAutospacing="1" w:after="100" w:afterAutospacing="1"/>
    </w:pPr>
    <w:rPr>
      <w:sz w:val="24"/>
      <w:szCs w:val="24"/>
    </w:rPr>
  </w:style>
  <w:style w:type="paragraph" w:styleId="Signature">
    <w:name w:val="Signature"/>
    <w:basedOn w:val="Normal"/>
    <w:link w:val="SignatureChar"/>
    <w:rsid w:val="00E573ED"/>
  </w:style>
  <w:style w:type="character" w:customStyle="1" w:styleId="SignatureChar">
    <w:name w:val="Signature Char"/>
    <w:basedOn w:val="DefaultParagraphFont"/>
    <w:link w:val="Signature"/>
    <w:rsid w:val="00E573ED"/>
    <w:rPr>
      <w:rFonts w:ascii="Times New Roman" w:eastAsia="Times New Roman" w:hAnsi="Times New Roman" w:cs="Times New Roman"/>
      <w:sz w:val="20"/>
      <w:szCs w:val="20"/>
    </w:rPr>
  </w:style>
  <w:style w:type="paragraph" w:customStyle="1" w:styleId="InsideAddressName">
    <w:name w:val="Inside Address Name"/>
    <w:basedOn w:val="Normal"/>
    <w:rsid w:val="00D8567B"/>
  </w:style>
  <w:style w:type="paragraph" w:customStyle="1" w:styleId="ReferenceLine">
    <w:name w:val="Reference Line"/>
    <w:basedOn w:val="BodyText"/>
    <w:rsid w:val="00310C73"/>
  </w:style>
  <w:style w:type="paragraph" w:styleId="BodyText">
    <w:name w:val="Body Text"/>
    <w:basedOn w:val="Normal"/>
    <w:link w:val="BodyTextChar"/>
    <w:uiPriority w:val="99"/>
    <w:semiHidden/>
    <w:unhideWhenUsed/>
    <w:rsid w:val="00310C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10C73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27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B71BE-E63A-4322-ABCC-D94EE2986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1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James D.</dc:creator>
  <cp:keywords/>
  <dc:description/>
  <cp:lastModifiedBy>Hughes, James D.</cp:lastModifiedBy>
  <cp:revision>3</cp:revision>
  <cp:lastPrinted>2026-03-23T18:15:00Z</cp:lastPrinted>
  <dcterms:created xsi:type="dcterms:W3CDTF">2026-03-24T14:15:00Z</dcterms:created>
  <dcterms:modified xsi:type="dcterms:W3CDTF">2026-03-2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8d2eace785eab701b889a32dc4e1025c9e102ed4e9968760c9325d45caae3c</vt:lpwstr>
  </property>
</Properties>
</file>